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E14B68" w:rsidRDefault="00EE7DEB" w:rsidP="00E14B68">
      <w:pPr>
        <w:pStyle w:val="Title"/>
        <w:jc w:val="center"/>
      </w:pPr>
      <w:r w:rsidRPr="00E14B68">
        <w:t>Andrews Peter</w:t>
      </w:r>
    </w:p>
    <w:p w14:paraId="49575E64" w14:textId="32112C35" w:rsidR="00990836" w:rsidRPr="00E14B68" w:rsidRDefault="00990836" w:rsidP="00E14B68">
      <w:pPr>
        <w:jc w:val="center"/>
        <w:rPr>
          <w:rFonts w:ascii="Arial Nova Light" w:hAnsi="Arial Nova Light"/>
          <w:sz w:val="24"/>
          <w:szCs w:val="24"/>
        </w:rPr>
      </w:pPr>
      <w:r w:rsidRPr="00E14B68">
        <w:rPr>
          <w:rFonts w:ascii="Arial Nova Light" w:hAnsi="Arial Nova Light"/>
          <w:sz w:val="24"/>
          <w:szCs w:val="24"/>
        </w:rPr>
        <w:t xml:space="preserve">Jacksonville, Florida | </w:t>
      </w:r>
      <w:hyperlink r:id="rId8" w:history="1">
        <w:r w:rsidRPr="00E14B68">
          <w:rPr>
            <w:rStyle w:val="Hyperlink"/>
            <w:rFonts w:ascii="Arial Nova Light" w:hAnsi="Arial Nova Light"/>
            <w:sz w:val="24"/>
            <w:szCs w:val="24"/>
          </w:rPr>
          <w:t>andrewlizy1@gmail.com</w:t>
        </w:r>
      </w:hyperlink>
      <w:r w:rsidRPr="00E14B68">
        <w:rPr>
          <w:rFonts w:ascii="Arial Nova Light" w:hAnsi="Arial Nova Light"/>
          <w:sz w:val="24"/>
          <w:szCs w:val="24"/>
        </w:rPr>
        <w:t xml:space="preserve"> |</w:t>
      </w:r>
      <w:r w:rsidR="00E14B68" w:rsidRPr="00E14B68">
        <w:rPr>
          <w:rFonts w:ascii="Arial Nova Light" w:hAnsi="Arial Nova Light"/>
          <w:sz w:val="24"/>
          <w:szCs w:val="24"/>
        </w:rPr>
        <w:t xml:space="preserve"> </w:t>
      </w:r>
      <w:hyperlink r:id="rId9" w:history="1">
        <w:r w:rsidR="00E14B68" w:rsidRPr="00E14B68">
          <w:rPr>
            <w:rStyle w:val="Hyperlink"/>
            <w:rFonts w:ascii="Arial Nova Light" w:hAnsi="Arial Nova Light"/>
            <w:sz w:val="24"/>
            <w:szCs w:val="24"/>
          </w:rPr>
          <w:t>https://github.com/AndrewstheBuilder</w:t>
        </w:r>
      </w:hyperlink>
    </w:p>
    <w:p w14:paraId="107B622C" w14:textId="7239373E" w:rsidR="00493598" w:rsidRPr="00466243" w:rsidRDefault="00990836" w:rsidP="007A41B6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Work </w:t>
      </w:r>
      <w:r w:rsidR="00126E6B"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4BE86035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</w:t>
      </w:r>
      <w:r w:rsidR="003335C0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1</w:t>
      </w:r>
      <w:r w:rsidR="00C328F7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 </w:t>
      </w:r>
      <w:r w:rsidR="003335C0"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– </w:t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Current</w:t>
      </w:r>
    </w:p>
    <w:p w14:paraId="5FA1A1CE" w14:textId="0F789409" w:rsidR="00747536" w:rsidRPr="00747536" w:rsidRDefault="00B307BB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Became proficient</w:t>
      </w:r>
      <w:r w:rsidR="002739D4">
        <w:rPr>
          <w:rFonts w:ascii="Arial Nova Light" w:hAnsi="Arial Nova Light"/>
          <w:color w:val="auto"/>
          <w:sz w:val="24"/>
          <w:szCs w:val="24"/>
        </w:rPr>
        <w:t xml:space="preserve">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Spring Boot</w:t>
      </w:r>
      <w:r w:rsidR="00FB5D62">
        <w:rPr>
          <w:rFonts w:ascii="Arial Nova Light" w:hAnsi="Arial Nova Light"/>
          <w:color w:val="auto"/>
          <w:sz w:val="24"/>
          <w:szCs w:val="24"/>
        </w:rPr>
        <w:t>,</w:t>
      </w:r>
      <w:r w:rsidR="008B1736">
        <w:rPr>
          <w:rFonts w:ascii="Arial Nova Light" w:hAnsi="Arial Nova Light"/>
          <w:color w:val="auto"/>
          <w:sz w:val="24"/>
          <w:szCs w:val="24"/>
        </w:rPr>
        <w:t xml:space="preserve"> React,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</w:t>
      </w:r>
      <w:r w:rsidR="001537A3">
        <w:rPr>
          <w:rFonts w:ascii="Arial Nova Light" w:hAnsi="Arial Nova Light"/>
          <w:color w:val="auto"/>
          <w:sz w:val="24"/>
          <w:szCs w:val="24"/>
        </w:rPr>
        <w:t xml:space="preserve"> web features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2614414B" w14:textId="19348029" w:rsidR="007F1D2F" w:rsidRPr="0046649D" w:rsidRDefault="007F1D2F" w:rsidP="00FE76C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7F1D2F">
        <w:rPr>
          <w:rFonts w:ascii="Arial Nova Light" w:hAnsi="Arial Nova Light"/>
          <w:color w:val="000000" w:themeColor="text1"/>
          <w:sz w:val="24"/>
          <w:szCs w:val="24"/>
        </w:rPr>
        <w:t xml:space="preserve">Ran Jenkins </w:t>
      </w:r>
      <w:r w:rsidR="000F2964">
        <w:rPr>
          <w:rFonts w:ascii="Arial Nova Light" w:hAnsi="Arial Nova Light"/>
          <w:color w:val="000000" w:themeColor="text1"/>
          <w:sz w:val="24"/>
          <w:szCs w:val="24"/>
        </w:rPr>
        <w:t>CICD pipelines to deploy code changes</w:t>
      </w:r>
      <w:r w:rsidR="008B1736">
        <w:rPr>
          <w:rFonts w:ascii="Arial Nova Light" w:hAnsi="Arial Nova Light"/>
          <w:color w:val="000000" w:themeColor="text1"/>
          <w:sz w:val="24"/>
          <w:szCs w:val="24"/>
        </w:rPr>
        <w:t>.</w:t>
      </w:r>
    </w:p>
    <w:p w14:paraId="0E25547A" w14:textId="6738F786" w:rsidR="0046649D" w:rsidRPr="00502CEB" w:rsidRDefault="0046649D" w:rsidP="00FE76CC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rFonts w:ascii="Arial Nova Light" w:hAnsi="Arial Nova Light"/>
          <w:color w:val="000000" w:themeColor="text1"/>
          <w:sz w:val="24"/>
          <w:szCs w:val="24"/>
        </w:rPr>
        <w:t xml:space="preserve">Worked with pgAdmin and Oracle Database </w:t>
      </w:r>
      <w:r w:rsidR="007E507D">
        <w:rPr>
          <w:rFonts w:ascii="Arial Nova Light" w:hAnsi="Arial Nova Light"/>
          <w:color w:val="000000" w:themeColor="text1"/>
          <w:sz w:val="24"/>
          <w:szCs w:val="24"/>
        </w:rPr>
        <w:t xml:space="preserve">software </w:t>
      </w:r>
      <w:r>
        <w:rPr>
          <w:rFonts w:ascii="Arial Nova Light" w:hAnsi="Arial Nova Light"/>
          <w:color w:val="000000" w:themeColor="text1"/>
          <w:sz w:val="24"/>
          <w:szCs w:val="24"/>
        </w:rPr>
        <w:t>to make updates to backend tables</w:t>
      </w:r>
      <w:r w:rsidR="0087458D">
        <w:rPr>
          <w:rFonts w:ascii="Arial Nova Light" w:hAnsi="Arial Nova Light"/>
          <w:color w:val="000000" w:themeColor="text1"/>
          <w:sz w:val="24"/>
          <w:szCs w:val="24"/>
        </w:rPr>
        <w:t xml:space="preserve"> using PostgreSQL</w:t>
      </w:r>
    </w:p>
    <w:p w14:paraId="2B75F26C" w14:textId="51A46E07" w:rsidR="00502CEB" w:rsidRPr="00502CEB" w:rsidRDefault="00502CEB" w:rsidP="00502CEB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ed in an agile team to deliver technical solutions that met design and functional requirements.</w:t>
      </w:r>
    </w:p>
    <w:p w14:paraId="3184C988" w14:textId="5817DA08" w:rsidR="00091592" w:rsidRDefault="00091592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Utilized GitLab for version control requirements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454F940" w14:textId="7156D1AA" w:rsidR="003D3AA1" w:rsidRPr="00091592" w:rsidRDefault="00286C90" w:rsidP="00091592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1615DDDC" w14:textId="2FD76439" w:rsidR="00407BDC" w:rsidRPr="00466243" w:rsidRDefault="003D3AA1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</w:p>
    <w:p w14:paraId="3AAF499C" w14:textId="702FD2E2" w:rsidR="001D574D" w:rsidRDefault="001D574D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Multithreaded Client and Server(Java): </w:t>
      </w:r>
      <w:hyperlink r:id="rId10" w:history="1">
        <w:r w:rsidRPr="00EA4970">
          <w:rPr>
            <w:rStyle w:val="Hyperlink"/>
            <w:rFonts w:ascii="Arial Nova Light" w:eastAsia="Times New Roman" w:hAnsi="Arial Nova Light" w:cs="Times New Roman"/>
            <w:sz w:val="24"/>
            <w:szCs w:val="24"/>
          </w:rPr>
          <w:t>https://github.com/AndrewstheBuilder/Project1_Networks</w:t>
        </w:r>
      </w:hyperlink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01C9288A" w14:textId="610FEACB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990836" w:rsidRPr="00D02A1A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2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48ED882E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5D816001" w14:textId="2DB9B8A6" w:rsidR="004E1035" w:rsidRPr="00466243" w:rsidRDefault="00EE7DEB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F45879" w:rsidRDefault="00126E6B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F45879" w:rsidRDefault="005807C4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F45879">
            <w:pPr>
              <w:ind w:left="360"/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091592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400108B5" w14:textId="4EF7D316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049CD760" w:rsidR="005E081D" w:rsidRPr="00F45879" w:rsidRDefault="00C71470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Jenkins </w:t>
            </w:r>
          </w:p>
        </w:tc>
      </w:tr>
    </w:tbl>
    <w:p w14:paraId="40CA58B4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7E027EE0" w:rsidR="00B73504" w:rsidRPr="00466243" w:rsidRDefault="00B73504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17AEF52" w14:textId="56EBBBC2" w:rsidR="00990836" w:rsidRPr="00F45879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2A28005" w14:textId="77777777" w:rsidR="00F45879" w:rsidRPr="00466243" w:rsidRDefault="00F45879" w:rsidP="00F45879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2F15F3F8" w14:textId="1861F726" w:rsidR="00F45879" w:rsidRPr="00A031C2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GPA </w:t>
      </w:r>
      <w:r w:rsidR="00DB17F1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4.0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</w:t>
      </w: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2C8EF039" w14:textId="783D34C1" w:rsidR="00F45879" w:rsidRPr="00F45879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00F45879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’s Degree in Computer Science</w:t>
      </w:r>
    </w:p>
    <w:sectPr w:rsidR="00F45879" w:rsidRPr="00F45879" w:rsidSect="00091592">
      <w:footerReference w:type="default" r:id="rId13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C5F3F" w14:textId="77777777" w:rsidR="00996894" w:rsidRDefault="00996894">
      <w:r>
        <w:separator/>
      </w:r>
    </w:p>
  </w:endnote>
  <w:endnote w:type="continuationSeparator" w:id="0">
    <w:p w14:paraId="1FA0B836" w14:textId="77777777" w:rsidR="00996894" w:rsidRDefault="00996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1F4D9" w14:textId="77777777" w:rsidR="00996894" w:rsidRDefault="00996894">
      <w:r>
        <w:separator/>
      </w:r>
    </w:p>
  </w:footnote>
  <w:footnote w:type="continuationSeparator" w:id="0">
    <w:p w14:paraId="199B6E26" w14:textId="77777777" w:rsidR="00996894" w:rsidRDefault="00996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E5C08"/>
    <w:rsid w:val="000F2964"/>
    <w:rsid w:val="00125FAF"/>
    <w:rsid w:val="00126C92"/>
    <w:rsid w:val="00126E6B"/>
    <w:rsid w:val="001537A3"/>
    <w:rsid w:val="00154A36"/>
    <w:rsid w:val="00181AB7"/>
    <w:rsid w:val="00196E75"/>
    <w:rsid w:val="001A0F8C"/>
    <w:rsid w:val="001B62EA"/>
    <w:rsid w:val="001C460B"/>
    <w:rsid w:val="001C6374"/>
    <w:rsid w:val="001D574D"/>
    <w:rsid w:val="001E13AF"/>
    <w:rsid w:val="0020160A"/>
    <w:rsid w:val="0021720B"/>
    <w:rsid w:val="0024196F"/>
    <w:rsid w:val="0024430F"/>
    <w:rsid w:val="0025586A"/>
    <w:rsid w:val="00257F61"/>
    <w:rsid w:val="00265FD5"/>
    <w:rsid w:val="002661AD"/>
    <w:rsid w:val="002739D4"/>
    <w:rsid w:val="00282545"/>
    <w:rsid w:val="00286C90"/>
    <w:rsid w:val="002F377A"/>
    <w:rsid w:val="003335C0"/>
    <w:rsid w:val="0033712C"/>
    <w:rsid w:val="00387C21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6649D"/>
    <w:rsid w:val="004711E3"/>
    <w:rsid w:val="00485AAC"/>
    <w:rsid w:val="00493598"/>
    <w:rsid w:val="004B3438"/>
    <w:rsid w:val="004E0AB8"/>
    <w:rsid w:val="004E1035"/>
    <w:rsid w:val="004F0253"/>
    <w:rsid w:val="00502CEB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A083F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E82"/>
    <w:rsid w:val="007E507D"/>
    <w:rsid w:val="007F1D2F"/>
    <w:rsid w:val="008100F4"/>
    <w:rsid w:val="0082542C"/>
    <w:rsid w:val="008436FC"/>
    <w:rsid w:val="00850D9A"/>
    <w:rsid w:val="0087458D"/>
    <w:rsid w:val="008A27D3"/>
    <w:rsid w:val="008A51B4"/>
    <w:rsid w:val="008B1736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90836"/>
    <w:rsid w:val="00996894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E2CED"/>
    <w:rsid w:val="00BE3B93"/>
    <w:rsid w:val="00C20538"/>
    <w:rsid w:val="00C328F7"/>
    <w:rsid w:val="00C44820"/>
    <w:rsid w:val="00C47DE8"/>
    <w:rsid w:val="00C5159E"/>
    <w:rsid w:val="00C53F1B"/>
    <w:rsid w:val="00C71470"/>
    <w:rsid w:val="00C75E2C"/>
    <w:rsid w:val="00C80FB3"/>
    <w:rsid w:val="00C8606D"/>
    <w:rsid w:val="00CC49D8"/>
    <w:rsid w:val="00CD5161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728B5"/>
    <w:rsid w:val="00E85E85"/>
    <w:rsid w:val="00EA6992"/>
    <w:rsid w:val="00EB1399"/>
    <w:rsid w:val="00ED1442"/>
    <w:rsid w:val="00EE4D22"/>
    <w:rsid w:val="00EE62E6"/>
    <w:rsid w:val="00EE7DEB"/>
    <w:rsid w:val="00F11CBD"/>
    <w:rsid w:val="00F157AC"/>
    <w:rsid w:val="00F30662"/>
    <w:rsid w:val="00F34738"/>
    <w:rsid w:val="00F45879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ddons.mozilla.org/en-US/firefox/addon/tabbuck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drewsthebuilder.github.io/MyWebsite2021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ndrewstheBuilder/Project1_Network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2</cp:revision>
  <cp:lastPrinted>2021-10-13T14:30:00Z</cp:lastPrinted>
  <dcterms:created xsi:type="dcterms:W3CDTF">2022-04-03T21:25:00Z</dcterms:created>
  <dcterms:modified xsi:type="dcterms:W3CDTF">2022-04-03T21:37:00Z</dcterms:modified>
</cp:coreProperties>
</file>